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C71" w:rsidRDefault="00C83C71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B36814" w:rsidRDefault="00B36814" w:rsidP="00642C34">
      <w:pPr>
        <w:ind w:firstLine="0"/>
      </w:pPr>
    </w:p>
    <w:p w:rsidR="00C202B0" w:rsidRDefault="00C202B0" w:rsidP="00642C34">
      <w:pPr>
        <w:ind w:firstLine="0"/>
        <w:jc w:val="center"/>
      </w:pPr>
      <w:r>
        <w:t>Type Your Title Here</w:t>
      </w:r>
    </w:p>
    <w:p w:rsidR="00C202B0" w:rsidRDefault="00721C69" w:rsidP="00642C34">
      <w:pPr>
        <w:ind w:firstLine="0"/>
        <w:jc w:val="center"/>
      </w:pPr>
      <w:r>
        <w:t>Student’s Name</w:t>
      </w:r>
    </w:p>
    <w:p w:rsidR="00C202B0" w:rsidRDefault="00FF545D" w:rsidP="00642C34">
      <w:pPr>
        <w:ind w:firstLine="0"/>
        <w:jc w:val="center"/>
      </w:pPr>
      <w:r>
        <w:t>Colorado Technical University</w:t>
      </w: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Pr="00904A56" w:rsidRDefault="00904A56" w:rsidP="00904A56">
      <w:pPr>
        <w:ind w:firstLine="0"/>
      </w:pPr>
      <w:bookmarkStart w:id="0" w:name="_GoBack"/>
      <w:bookmarkEnd w:id="0"/>
      <w:r w:rsidRPr="009D5CD2">
        <w:rPr>
          <w:color w:val="FF0000"/>
        </w:rPr>
        <w:t xml:space="preserve"> </w:t>
      </w:r>
      <w:r w:rsidR="00C202B0" w:rsidRPr="009D5CD2">
        <w:rPr>
          <w:color w:val="FF0000"/>
        </w:rPr>
        <w:br w:type="page"/>
      </w:r>
    </w:p>
    <w:p w:rsidR="002F4E1F" w:rsidRDefault="002F4E1F" w:rsidP="00642C34">
      <w:pPr>
        <w:ind w:firstLine="0"/>
        <w:jc w:val="center"/>
      </w:pPr>
      <w:r>
        <w:lastRenderedPageBreak/>
        <w:t>Type Your Title Here</w:t>
      </w:r>
    </w:p>
    <w:p w:rsidR="00FF545D" w:rsidRDefault="00956B6C" w:rsidP="00B304A6">
      <w:r>
        <w:t xml:space="preserve">Begin writing your paper with a .5” indent and continue the paper with an indent for each new paragraph. </w:t>
      </w:r>
    </w:p>
    <w:p w:rsidR="005F7FFA" w:rsidRDefault="00122646" w:rsidP="00642C34">
      <w:pPr>
        <w:pStyle w:val="Heading1"/>
        <w:ind w:firstLine="0"/>
      </w:pPr>
      <w:r>
        <w:t>Section 1: Company Background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>Section 2: Data Management Organizational Issues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 xml:space="preserve">Section 3: </w:t>
      </w:r>
      <w:r w:rsidR="00717697">
        <w:t>Suggested Information Systems &amp; Applications They Support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 xml:space="preserve">Section 4: </w:t>
      </w:r>
      <w:r w:rsidR="00717697">
        <w:t>Implementation of New Information System &amp; Strategic Alignment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>Section 5: Selected Information System Capabilities Detail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>Section 6: Emerging Technology Issues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717697" w:rsidRDefault="00717697">
      <w:pPr>
        <w:spacing w:after="200" w:line="276" w:lineRule="auto"/>
        <w:ind w:firstLine="0"/>
        <w:rPr>
          <w:b/>
        </w:rPr>
      </w:pPr>
      <w:r>
        <w:br w:type="page"/>
      </w:r>
    </w:p>
    <w:p w:rsidR="00122646" w:rsidRDefault="00122646" w:rsidP="00122646">
      <w:pPr>
        <w:pStyle w:val="Heading1"/>
        <w:ind w:firstLine="0"/>
      </w:pPr>
      <w:r>
        <w:lastRenderedPageBreak/>
        <w:t>Section 7: Executive Overview</w:t>
      </w:r>
    </w:p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122646" w:rsidRDefault="00122646" w:rsidP="00122646"/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FF545D" w:rsidRDefault="00FF545D" w:rsidP="00642C34">
      <w:pPr>
        <w:ind w:firstLine="0"/>
        <w:jc w:val="center"/>
      </w:pPr>
      <w:r>
        <w:lastRenderedPageBreak/>
        <w:t>References</w:t>
      </w:r>
    </w:p>
    <w:p w:rsidR="00FF545D" w:rsidRPr="00FF545D" w:rsidRDefault="00FF545D" w:rsidP="00642C34">
      <w:pPr>
        <w:ind w:left="720" w:hanging="720"/>
      </w:pPr>
      <w:r w:rsidRPr="00FF545D">
        <w:t xml:space="preserve">Encyclopedia, S. E. (1993). Article. In </w:t>
      </w:r>
      <w:r w:rsidRPr="00FF545D">
        <w:rPr>
          <w:i/>
        </w:rPr>
        <w:t>The new encyclopedia Britannica</w:t>
      </w:r>
      <w:r w:rsidRPr="00FF545D">
        <w:t xml:space="preserve"> (vol. 38, pp. 745-758). Chicago</w:t>
      </w:r>
      <w:r w:rsidR="0033055A">
        <w:t>, IL</w:t>
      </w:r>
      <w:r w:rsidRPr="00FF545D">
        <w:t>: Publisher.</w:t>
      </w:r>
    </w:p>
    <w:p w:rsidR="00FF545D" w:rsidRPr="00FF545D" w:rsidRDefault="00FF545D" w:rsidP="00642C34">
      <w:pPr>
        <w:ind w:left="720" w:hanging="720"/>
      </w:pPr>
      <w:proofErr w:type="spellStart"/>
      <w:r w:rsidRPr="00FF545D">
        <w:t>Lastname</w:t>
      </w:r>
      <w:proofErr w:type="spellEnd"/>
      <w:r w:rsidRPr="00FF545D">
        <w:t xml:space="preserve">, F. (2003). </w:t>
      </w:r>
      <w:r w:rsidRPr="00FF545D">
        <w:rPr>
          <w:i/>
        </w:rPr>
        <w:t>Book title: Subtitle</w:t>
      </w:r>
      <w:r w:rsidRPr="00FF545D">
        <w:t>. Sterling, VA: Publisher Name.</w:t>
      </w:r>
    </w:p>
    <w:p w:rsidR="00FF545D" w:rsidRPr="00FF545D" w:rsidRDefault="00FF545D" w:rsidP="00642C34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:rsidR="00FF545D" w:rsidRDefault="00FF545D" w:rsidP="00642C34">
      <w:pPr>
        <w:ind w:left="720" w:hanging="720"/>
      </w:pPr>
      <w:proofErr w:type="spellStart"/>
      <w:r w:rsidRPr="00FF545D">
        <w:t>Wittkopf</w:t>
      </w:r>
      <w:proofErr w:type="spellEnd"/>
      <w:r w:rsidRPr="00FF545D">
        <w:t xml:space="preserve">, B., &amp; Shaw, M. E. (2003, fall). Article title from the journal. </w:t>
      </w:r>
      <w:r w:rsidRPr="00FF545D">
        <w:rPr>
          <w:i/>
        </w:rPr>
        <w:t>Journal Name, 43</w:t>
      </w:r>
      <w:r w:rsidR="00956B6C">
        <w:t>(2)</w:t>
      </w:r>
      <w:r w:rsidR="008B2491">
        <w:t xml:space="preserve">, 18-22. </w:t>
      </w:r>
      <w:proofErr w:type="gramStart"/>
      <w:r w:rsidR="008B2491">
        <w:t>doi:</w:t>
      </w:r>
      <w:proofErr w:type="gramEnd"/>
      <w:r w:rsidRPr="00FF545D">
        <w:t xml:space="preserve">10:109.0932.9385.09 </w:t>
      </w:r>
    </w:p>
    <w:p w:rsidR="00FF545D" w:rsidRPr="00C202B0" w:rsidRDefault="00FF545D" w:rsidP="00642C34">
      <w:pPr>
        <w:ind w:firstLine="0"/>
      </w:pPr>
    </w:p>
    <w:sectPr w:rsidR="00FF545D" w:rsidRPr="00C202B0" w:rsidSect="00C202B0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0296" w:rsidRDefault="00AD0296" w:rsidP="00642C34">
      <w:r>
        <w:separator/>
      </w:r>
    </w:p>
  </w:endnote>
  <w:endnote w:type="continuationSeparator" w:id="0">
    <w:p w:rsidR="00AD0296" w:rsidRDefault="00AD0296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2B0" w:rsidRDefault="00C202B0" w:rsidP="00642C34">
    <w:pPr>
      <w:pStyle w:val="Footer"/>
    </w:pPr>
  </w:p>
  <w:p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0296" w:rsidRDefault="00AD0296" w:rsidP="00642C34">
      <w:r>
        <w:separator/>
      </w:r>
    </w:p>
  </w:footnote>
  <w:footnote w:type="continuationSeparator" w:id="0">
    <w:p w:rsidR="00AD0296" w:rsidRDefault="00AD0296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2B0" w:rsidRPr="00C202B0" w:rsidRDefault="005E15FE" w:rsidP="00642C34">
    <w:pPr>
      <w:pStyle w:val="Header"/>
      <w:ind w:firstLine="0"/>
    </w:pPr>
    <w:r>
      <w:t>SHORTENED VERSION OF TITLE HERE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904A56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2B0" w:rsidRDefault="009C72E4" w:rsidP="00642C34">
    <w:pPr>
      <w:pStyle w:val="Header"/>
      <w:ind w:firstLine="0"/>
    </w:pPr>
    <w:r>
      <w:t>Running head: SHORTENED VERSION OF TITLE</w:t>
    </w:r>
    <w:r w:rsidRPr="009C72E4">
      <w:ptab w:relativeTo="margin" w:alignment="right" w:leader="none"/>
    </w:r>
    <w:r w:rsidRPr="009C72E4">
      <w:fldChar w:fldCharType="begin"/>
    </w:r>
    <w:r w:rsidRPr="009C72E4">
      <w:instrText xml:space="preserve"> PAGE   \* MERGEFORMAT </w:instrText>
    </w:r>
    <w:r w:rsidRPr="009C72E4">
      <w:fldChar w:fldCharType="separate"/>
    </w:r>
    <w:r w:rsidR="00904A56">
      <w:rPr>
        <w:noProof/>
      </w:rPr>
      <w:t>1</w:t>
    </w:r>
    <w:r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691237"/>
    <w:multiLevelType w:val="multilevel"/>
    <w:tmpl w:val="0A3E4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54882"/>
    <w:rsid w:val="00122646"/>
    <w:rsid w:val="00232B20"/>
    <w:rsid w:val="002F4E1F"/>
    <w:rsid w:val="00323C4D"/>
    <w:rsid w:val="0033055A"/>
    <w:rsid w:val="003B5F67"/>
    <w:rsid w:val="003B7D75"/>
    <w:rsid w:val="003D6230"/>
    <w:rsid w:val="003E2D7F"/>
    <w:rsid w:val="004173F6"/>
    <w:rsid w:val="00447383"/>
    <w:rsid w:val="005A3BE4"/>
    <w:rsid w:val="005E15FE"/>
    <w:rsid w:val="005F7FFA"/>
    <w:rsid w:val="00627B95"/>
    <w:rsid w:val="00642C34"/>
    <w:rsid w:val="006609DA"/>
    <w:rsid w:val="006864F0"/>
    <w:rsid w:val="006C3ADB"/>
    <w:rsid w:val="006D765C"/>
    <w:rsid w:val="00717697"/>
    <w:rsid w:val="00721C69"/>
    <w:rsid w:val="0076208B"/>
    <w:rsid w:val="007D4425"/>
    <w:rsid w:val="007F472C"/>
    <w:rsid w:val="00840B4F"/>
    <w:rsid w:val="008445EF"/>
    <w:rsid w:val="008B2491"/>
    <w:rsid w:val="008F1005"/>
    <w:rsid w:val="00904A56"/>
    <w:rsid w:val="00956B6C"/>
    <w:rsid w:val="009A2FA2"/>
    <w:rsid w:val="009C72E4"/>
    <w:rsid w:val="009D5CD2"/>
    <w:rsid w:val="009E0183"/>
    <w:rsid w:val="00A827A4"/>
    <w:rsid w:val="00AD0296"/>
    <w:rsid w:val="00B304A6"/>
    <w:rsid w:val="00B36814"/>
    <w:rsid w:val="00B65CA9"/>
    <w:rsid w:val="00BC70B4"/>
    <w:rsid w:val="00C202B0"/>
    <w:rsid w:val="00C83C71"/>
    <w:rsid w:val="00CF1162"/>
    <w:rsid w:val="00CF5964"/>
    <w:rsid w:val="00D37C49"/>
    <w:rsid w:val="00E318E8"/>
    <w:rsid w:val="00E458BE"/>
    <w:rsid w:val="00ED5652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Jacqueline Christie</cp:lastModifiedBy>
  <cp:revision>3</cp:revision>
  <cp:lastPrinted>2012-03-30T16:25:00Z</cp:lastPrinted>
  <dcterms:created xsi:type="dcterms:W3CDTF">2018-11-02T12:33:00Z</dcterms:created>
  <dcterms:modified xsi:type="dcterms:W3CDTF">2018-11-02T13:35:00Z</dcterms:modified>
</cp:coreProperties>
</file>